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1CAEC" w14:textId="77777777" w:rsidR="00E83A5E" w:rsidRDefault="00E83A5E" w:rsidP="00E83A5E">
      <w:pPr>
        <w:jc w:val="center"/>
        <w:rPr>
          <w:rFonts w:ascii="Times New Roman" w:hAnsi="Times New Roman" w:cs="Times New Roman"/>
          <w:b/>
          <w:sz w:val="56"/>
          <w:szCs w:val="56"/>
          <w:u w:val="single"/>
        </w:rPr>
      </w:pPr>
      <w:r w:rsidRPr="00351461">
        <w:rPr>
          <w:rFonts w:ascii="Times New Roman" w:hAnsi="Times New Roman" w:cs="Times New Roman"/>
          <w:b/>
          <w:sz w:val="56"/>
          <w:szCs w:val="56"/>
          <w:u w:val="single"/>
        </w:rPr>
        <w:t xml:space="preserve">Project </w:t>
      </w:r>
      <w:r>
        <w:rPr>
          <w:rFonts w:ascii="Times New Roman" w:hAnsi="Times New Roman" w:cs="Times New Roman"/>
          <w:b/>
          <w:sz w:val="56"/>
          <w:szCs w:val="56"/>
          <w:u w:val="single"/>
        </w:rPr>
        <w:t>Preliminary R</w:t>
      </w:r>
      <w:r w:rsidRPr="00351461">
        <w:rPr>
          <w:rFonts w:ascii="Times New Roman" w:hAnsi="Times New Roman" w:cs="Times New Roman"/>
          <w:b/>
          <w:sz w:val="56"/>
          <w:szCs w:val="56"/>
          <w:u w:val="single"/>
        </w:rPr>
        <w:t>eport</w:t>
      </w:r>
    </w:p>
    <w:p w14:paraId="53D26D84" w14:textId="77777777" w:rsidR="00E83A5E" w:rsidRDefault="00E83A5E" w:rsidP="00E83A5E">
      <w:pPr>
        <w:jc w:val="center"/>
        <w:rPr>
          <w:rFonts w:ascii="Times New Roman" w:hAnsi="Times New Roman" w:cs="Times New Roman"/>
          <w:b/>
          <w:sz w:val="56"/>
          <w:szCs w:val="56"/>
          <w:u w:val="single"/>
        </w:rPr>
      </w:pPr>
    </w:p>
    <w:p w14:paraId="4AC03A1E" w14:textId="77777777" w:rsidR="00E83A5E" w:rsidRDefault="00E83A5E" w:rsidP="00E83A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2"/>
        </w:rPr>
      </w:pPr>
      <w:r w:rsidRPr="00D649E8">
        <w:rPr>
          <w:rFonts w:ascii="Times New Roman" w:hAnsi="Times New Roman" w:cs="Times New Roman"/>
          <w:b/>
          <w:sz w:val="32"/>
          <w:szCs w:val="32"/>
        </w:rPr>
        <w:t>Overview</w:t>
      </w:r>
    </w:p>
    <w:p w14:paraId="4B827095" w14:textId="77777777" w:rsidR="00E83A5E" w:rsidRDefault="00E83A5E" w:rsidP="00E83A5E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D649E8">
        <w:rPr>
          <w:rFonts w:ascii="Times New Roman" w:hAnsi="Times New Roman" w:cs="Times New Roman"/>
          <w:sz w:val="28"/>
          <w:szCs w:val="28"/>
        </w:rPr>
        <w:t>The purpose of this project is to build a system that can effectively and accurately handle and manage the activities involved in a library. In this project, less staff management, simp</w:t>
      </w:r>
      <w:r>
        <w:rPr>
          <w:rFonts w:ascii="Times New Roman" w:hAnsi="Times New Roman" w:cs="Times New Roman"/>
          <w:sz w:val="28"/>
          <w:szCs w:val="28"/>
        </w:rPr>
        <w:t>le accessibility to search, and modification in book data is an important part.</w:t>
      </w:r>
    </w:p>
    <w:p w14:paraId="6625DC3E" w14:textId="77777777" w:rsidR="00E83A5E" w:rsidRDefault="00E83A5E" w:rsidP="00E83A5E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557F27BD" w14:textId="77777777" w:rsidR="00E83A5E" w:rsidRPr="00410BF0" w:rsidRDefault="00E83A5E" w:rsidP="00E83A5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32"/>
          <w:szCs w:val="32"/>
        </w:rPr>
        <w:t>Main Idea</w:t>
      </w:r>
    </w:p>
    <w:p w14:paraId="0A24691C" w14:textId="77777777" w:rsidR="00E83A5E" w:rsidRDefault="00E83A5E" w:rsidP="00E83A5E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ollowing are the main points/goals of this program:</w:t>
      </w:r>
    </w:p>
    <w:p w14:paraId="31E11CC8" w14:textId="77777777" w:rsidR="00E83A5E" w:rsidRPr="00410BF0" w:rsidRDefault="00E83A5E" w:rsidP="00E83A5E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419F4AF" w14:textId="77777777" w:rsidR="00E83A5E" w:rsidRPr="00410BF0" w:rsidRDefault="00E83A5E" w:rsidP="00E83A5E">
      <w:pPr>
        <w:pStyle w:val="ListParagraph"/>
        <w:widowControl w:val="0"/>
        <w:numPr>
          <w:ilvl w:val="0"/>
          <w:numId w:val="2"/>
        </w:numPr>
        <w:tabs>
          <w:tab w:val="left" w:pos="1254"/>
        </w:tabs>
        <w:autoSpaceDE w:val="0"/>
        <w:autoSpaceDN w:val="0"/>
        <w:spacing w:after="0" w:line="244" w:lineRule="exact"/>
        <w:contextualSpacing w:val="0"/>
        <w:rPr>
          <w:rFonts w:ascii="Times New Roman" w:hAnsi="Times New Roman" w:cs="Times New Roman"/>
          <w:sz w:val="28"/>
          <w:szCs w:val="28"/>
        </w:rPr>
      </w:pPr>
      <w:r w:rsidRPr="00410BF0">
        <w:rPr>
          <w:rFonts w:ascii="Times New Roman" w:hAnsi="Times New Roman" w:cs="Times New Roman"/>
          <w:sz w:val="28"/>
          <w:szCs w:val="28"/>
        </w:rPr>
        <w:t>Build a framework that can replace the management system of the manual library.</w:t>
      </w:r>
    </w:p>
    <w:p w14:paraId="12CC90C1" w14:textId="77777777" w:rsidR="00E83A5E" w:rsidRPr="00410BF0" w:rsidRDefault="00E83A5E" w:rsidP="00E83A5E">
      <w:pPr>
        <w:tabs>
          <w:tab w:val="left" w:pos="1254"/>
        </w:tabs>
        <w:spacing w:line="244" w:lineRule="exact"/>
        <w:ind w:left="1260"/>
        <w:rPr>
          <w:rFonts w:ascii="Times New Roman" w:hAnsi="Times New Roman" w:cs="Times New Roman"/>
          <w:sz w:val="28"/>
          <w:szCs w:val="28"/>
        </w:rPr>
      </w:pPr>
    </w:p>
    <w:p w14:paraId="4CD9F1E9" w14:textId="77777777" w:rsidR="00E83A5E" w:rsidRPr="00410BF0" w:rsidRDefault="00E83A5E" w:rsidP="00E83A5E">
      <w:pPr>
        <w:pStyle w:val="ListParagraph"/>
        <w:widowControl w:val="0"/>
        <w:numPr>
          <w:ilvl w:val="0"/>
          <w:numId w:val="2"/>
        </w:numPr>
        <w:tabs>
          <w:tab w:val="left" w:pos="1254"/>
        </w:tabs>
        <w:autoSpaceDE w:val="0"/>
        <w:autoSpaceDN w:val="0"/>
        <w:spacing w:after="0" w:line="244" w:lineRule="exact"/>
        <w:contextualSpacing w:val="0"/>
        <w:rPr>
          <w:rFonts w:ascii="Times New Roman" w:hAnsi="Times New Roman" w:cs="Times New Roman"/>
          <w:sz w:val="28"/>
          <w:szCs w:val="28"/>
        </w:rPr>
      </w:pPr>
      <w:r w:rsidRPr="00410BF0">
        <w:rPr>
          <w:rFonts w:ascii="Times New Roman" w:hAnsi="Times New Roman" w:cs="Times New Roman"/>
          <w:sz w:val="28"/>
          <w:szCs w:val="28"/>
        </w:rPr>
        <w:t>Build a database that stores details of users and books</w:t>
      </w:r>
      <w:r>
        <w:rPr>
          <w:rFonts w:ascii="Times New Roman" w:hAnsi="Times New Roman" w:cs="Times New Roman"/>
          <w:sz w:val="28"/>
          <w:szCs w:val="28"/>
        </w:rPr>
        <w:t xml:space="preserve"> that are issued</w:t>
      </w:r>
      <w:r w:rsidRPr="00410BF0">
        <w:rPr>
          <w:rFonts w:ascii="Times New Roman" w:hAnsi="Times New Roman" w:cs="Times New Roman"/>
          <w:sz w:val="28"/>
          <w:szCs w:val="28"/>
        </w:rPr>
        <w:t>.</w:t>
      </w:r>
    </w:p>
    <w:p w14:paraId="60226184" w14:textId="77777777" w:rsidR="00E83A5E" w:rsidRPr="00410BF0" w:rsidRDefault="00E83A5E" w:rsidP="00E83A5E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203F80C" w14:textId="77777777" w:rsidR="00E83A5E" w:rsidRPr="00410BF0" w:rsidRDefault="00E83A5E" w:rsidP="00E83A5E">
      <w:pPr>
        <w:pStyle w:val="ListParagraph"/>
        <w:widowControl w:val="0"/>
        <w:numPr>
          <w:ilvl w:val="0"/>
          <w:numId w:val="2"/>
        </w:numPr>
        <w:tabs>
          <w:tab w:val="left" w:pos="1254"/>
        </w:tabs>
        <w:autoSpaceDE w:val="0"/>
        <w:autoSpaceDN w:val="0"/>
        <w:spacing w:after="0" w:line="244" w:lineRule="exact"/>
        <w:contextualSpacing w:val="0"/>
        <w:rPr>
          <w:rFonts w:ascii="Times New Roman" w:hAnsi="Times New Roman" w:cs="Times New Roman"/>
          <w:sz w:val="28"/>
          <w:szCs w:val="28"/>
        </w:rPr>
      </w:pPr>
      <w:r w:rsidRPr="00410BF0">
        <w:rPr>
          <w:rFonts w:ascii="Times New Roman" w:hAnsi="Times New Roman" w:cs="Times New Roman"/>
          <w:sz w:val="28"/>
          <w:szCs w:val="28"/>
        </w:rPr>
        <w:t>Provide users with relevant search facilities.</w:t>
      </w:r>
    </w:p>
    <w:p w14:paraId="0D4F97D7" w14:textId="77777777" w:rsidR="00E83A5E" w:rsidRPr="00410BF0" w:rsidRDefault="00E83A5E" w:rsidP="00E83A5E">
      <w:pPr>
        <w:tabs>
          <w:tab w:val="left" w:pos="1254"/>
        </w:tabs>
        <w:spacing w:line="244" w:lineRule="exact"/>
        <w:rPr>
          <w:rFonts w:ascii="Times New Roman" w:hAnsi="Times New Roman" w:cs="Times New Roman"/>
          <w:sz w:val="28"/>
          <w:szCs w:val="28"/>
        </w:rPr>
      </w:pPr>
    </w:p>
    <w:p w14:paraId="4180BE6A" w14:textId="77777777" w:rsidR="00E83A5E" w:rsidRPr="00410BF0" w:rsidRDefault="00E83A5E" w:rsidP="00E83A5E">
      <w:pPr>
        <w:pStyle w:val="ListParagraph"/>
        <w:widowControl w:val="0"/>
        <w:numPr>
          <w:ilvl w:val="0"/>
          <w:numId w:val="2"/>
        </w:numPr>
        <w:tabs>
          <w:tab w:val="left" w:pos="1254"/>
        </w:tabs>
        <w:autoSpaceDE w:val="0"/>
        <w:autoSpaceDN w:val="0"/>
        <w:spacing w:after="0" w:line="244" w:lineRule="exact"/>
        <w:contextualSpacing w:val="0"/>
        <w:rPr>
          <w:rFonts w:ascii="Times New Roman" w:hAnsi="Times New Roman" w:cs="Times New Roman"/>
          <w:sz w:val="28"/>
          <w:szCs w:val="28"/>
        </w:rPr>
      </w:pPr>
      <w:r w:rsidRPr="00410BF0">
        <w:rPr>
          <w:rFonts w:ascii="Times New Roman" w:hAnsi="Times New Roman" w:cs="Times New Roman"/>
          <w:sz w:val="28"/>
          <w:szCs w:val="28"/>
        </w:rPr>
        <w:t xml:space="preserve">There should be </w:t>
      </w:r>
      <w:r>
        <w:rPr>
          <w:rFonts w:ascii="Times New Roman" w:hAnsi="Times New Roman" w:cs="Times New Roman"/>
          <w:sz w:val="28"/>
          <w:szCs w:val="28"/>
        </w:rPr>
        <w:t>a login such as a password</w:t>
      </w:r>
      <w:r w:rsidRPr="00410BF0">
        <w:rPr>
          <w:rFonts w:ascii="Times New Roman" w:hAnsi="Times New Roman" w:cs="Times New Roman"/>
          <w:sz w:val="28"/>
          <w:szCs w:val="28"/>
        </w:rPr>
        <w:t xml:space="preserve"> for the administrator or librarian.</w:t>
      </w:r>
    </w:p>
    <w:p w14:paraId="0315C1E7" w14:textId="77777777" w:rsidR="00E83A5E" w:rsidRPr="00410BF0" w:rsidRDefault="00E83A5E" w:rsidP="00E83A5E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74BC62C7" w14:textId="77777777" w:rsidR="00E83A5E" w:rsidRDefault="00E83A5E" w:rsidP="00E83A5E">
      <w:pPr>
        <w:pStyle w:val="ListParagraph"/>
        <w:widowControl w:val="0"/>
        <w:numPr>
          <w:ilvl w:val="0"/>
          <w:numId w:val="2"/>
        </w:numPr>
        <w:tabs>
          <w:tab w:val="left" w:pos="1254"/>
        </w:tabs>
        <w:autoSpaceDE w:val="0"/>
        <w:autoSpaceDN w:val="0"/>
        <w:spacing w:after="0" w:line="244" w:lineRule="exact"/>
        <w:contextualSpacing w:val="0"/>
        <w:rPr>
          <w:rFonts w:ascii="Times New Roman" w:hAnsi="Times New Roman" w:cs="Times New Roman"/>
          <w:sz w:val="28"/>
          <w:szCs w:val="28"/>
        </w:rPr>
      </w:pPr>
      <w:r w:rsidRPr="00410BF0">
        <w:rPr>
          <w:rFonts w:ascii="Times New Roman" w:hAnsi="Times New Roman" w:cs="Times New Roman"/>
          <w:sz w:val="28"/>
          <w:szCs w:val="28"/>
        </w:rPr>
        <w:t>Creating a user-friendly experience that is easy to understand.</w:t>
      </w:r>
    </w:p>
    <w:p w14:paraId="7A265E68" w14:textId="77777777" w:rsidR="00E83A5E" w:rsidRPr="00E83A5E" w:rsidRDefault="00E83A5E" w:rsidP="00E83A5E">
      <w:pPr>
        <w:widowControl w:val="0"/>
        <w:tabs>
          <w:tab w:val="left" w:pos="1254"/>
        </w:tabs>
        <w:autoSpaceDE w:val="0"/>
        <w:autoSpaceDN w:val="0"/>
        <w:spacing w:after="0" w:line="244" w:lineRule="exact"/>
        <w:rPr>
          <w:rFonts w:ascii="Times New Roman" w:hAnsi="Times New Roman" w:cs="Times New Roman"/>
          <w:sz w:val="28"/>
          <w:szCs w:val="28"/>
        </w:rPr>
      </w:pPr>
    </w:p>
    <w:p w14:paraId="2D00C520" w14:textId="77777777" w:rsidR="00C45420" w:rsidRDefault="00E83A5E" w:rsidP="00E83A5E">
      <w:pPr>
        <w:pStyle w:val="ListParagraph"/>
        <w:widowControl w:val="0"/>
        <w:numPr>
          <w:ilvl w:val="0"/>
          <w:numId w:val="2"/>
        </w:numPr>
        <w:tabs>
          <w:tab w:val="left" w:pos="1254"/>
        </w:tabs>
        <w:autoSpaceDE w:val="0"/>
        <w:autoSpaceDN w:val="0"/>
        <w:spacing w:after="0" w:line="244" w:lineRule="exact"/>
        <w:contextualSpacing w:val="0"/>
        <w:rPr>
          <w:rFonts w:ascii="Times New Roman" w:hAnsi="Times New Roman" w:cs="Times New Roman"/>
          <w:sz w:val="28"/>
          <w:szCs w:val="28"/>
        </w:rPr>
      </w:pPr>
      <w:r w:rsidRPr="00E83A5E">
        <w:rPr>
          <w:rFonts w:ascii="Times New Roman" w:hAnsi="Times New Roman" w:cs="Times New Roman"/>
          <w:sz w:val="28"/>
          <w:szCs w:val="28"/>
        </w:rPr>
        <w:t>Attractive user interfaces for users to work through the system.</w:t>
      </w:r>
    </w:p>
    <w:p w14:paraId="11973485" w14:textId="77777777" w:rsidR="00E83A5E" w:rsidRDefault="00E83A5E" w:rsidP="00E83A5E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70C68843" w14:textId="77777777" w:rsidR="00E83A5E" w:rsidRPr="00E83A5E" w:rsidRDefault="00E83A5E" w:rsidP="00E83A5E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67254AA" w14:textId="77777777" w:rsidR="009370B8" w:rsidRDefault="009370B8" w:rsidP="009370B8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b/>
          <w:sz w:val="32"/>
          <w:szCs w:val="32"/>
        </w:rPr>
      </w:pPr>
    </w:p>
    <w:p w14:paraId="2DB68869" w14:textId="77777777" w:rsidR="009370B8" w:rsidRDefault="009370B8" w:rsidP="009370B8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b/>
          <w:sz w:val="32"/>
          <w:szCs w:val="32"/>
        </w:rPr>
      </w:pPr>
    </w:p>
    <w:p w14:paraId="4C9D3592" w14:textId="77777777" w:rsidR="009370B8" w:rsidRDefault="009370B8" w:rsidP="009370B8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b/>
          <w:sz w:val="32"/>
          <w:szCs w:val="32"/>
        </w:rPr>
      </w:pPr>
    </w:p>
    <w:p w14:paraId="60C3FABC" w14:textId="77777777" w:rsidR="009370B8" w:rsidRDefault="009370B8" w:rsidP="009370B8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b/>
          <w:sz w:val="32"/>
          <w:szCs w:val="32"/>
        </w:rPr>
      </w:pPr>
    </w:p>
    <w:p w14:paraId="449B4B58" w14:textId="77777777" w:rsidR="009370B8" w:rsidRDefault="009370B8" w:rsidP="009370B8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b/>
          <w:sz w:val="32"/>
          <w:szCs w:val="32"/>
        </w:rPr>
      </w:pPr>
    </w:p>
    <w:p w14:paraId="4BE7ABFD" w14:textId="77777777" w:rsidR="009370B8" w:rsidRDefault="009370B8" w:rsidP="009370B8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b/>
          <w:sz w:val="32"/>
          <w:szCs w:val="32"/>
        </w:rPr>
      </w:pPr>
    </w:p>
    <w:p w14:paraId="3E711D3F" w14:textId="77777777" w:rsidR="009370B8" w:rsidRDefault="009370B8" w:rsidP="009370B8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b/>
          <w:sz w:val="32"/>
          <w:szCs w:val="32"/>
        </w:rPr>
      </w:pPr>
    </w:p>
    <w:p w14:paraId="6EC988FB" w14:textId="77777777" w:rsidR="009370B8" w:rsidRDefault="009370B8" w:rsidP="009370B8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b/>
          <w:sz w:val="32"/>
          <w:szCs w:val="32"/>
        </w:rPr>
      </w:pPr>
    </w:p>
    <w:p w14:paraId="397CA63C" w14:textId="77777777" w:rsidR="009370B8" w:rsidRDefault="009370B8" w:rsidP="009370B8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b/>
          <w:sz w:val="32"/>
          <w:szCs w:val="32"/>
        </w:rPr>
      </w:pPr>
    </w:p>
    <w:p w14:paraId="3350D10D" w14:textId="77777777" w:rsidR="009370B8" w:rsidRDefault="009370B8" w:rsidP="009370B8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b/>
          <w:sz w:val="32"/>
          <w:szCs w:val="32"/>
        </w:rPr>
      </w:pPr>
    </w:p>
    <w:p w14:paraId="054C5DD5" w14:textId="77777777" w:rsidR="009370B8" w:rsidRDefault="009370B8" w:rsidP="009370B8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b/>
          <w:sz w:val="32"/>
          <w:szCs w:val="32"/>
        </w:rPr>
      </w:pPr>
    </w:p>
    <w:p w14:paraId="087A76F5" w14:textId="77777777" w:rsidR="009370B8" w:rsidRDefault="009370B8" w:rsidP="009370B8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b/>
          <w:sz w:val="32"/>
          <w:szCs w:val="32"/>
        </w:rPr>
      </w:pPr>
    </w:p>
    <w:p w14:paraId="27EC274B" w14:textId="77777777" w:rsidR="009370B8" w:rsidRDefault="009370B8" w:rsidP="009370B8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b/>
          <w:sz w:val="32"/>
          <w:szCs w:val="32"/>
        </w:rPr>
      </w:pPr>
    </w:p>
    <w:p w14:paraId="0B666A27" w14:textId="2EE6228B" w:rsidR="00E83A5E" w:rsidRDefault="00E83A5E" w:rsidP="009370B8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b/>
          <w:sz w:val="32"/>
          <w:szCs w:val="32"/>
        </w:rPr>
      </w:pPr>
      <w:r w:rsidRPr="009370B8">
        <w:rPr>
          <w:rFonts w:ascii="Times New Roman" w:hAnsi="Times New Roman" w:cs="Times New Roman"/>
          <w:b/>
          <w:sz w:val="32"/>
          <w:szCs w:val="32"/>
        </w:rPr>
        <w:lastRenderedPageBreak/>
        <w:t>Class Diagram</w:t>
      </w:r>
    </w:p>
    <w:p w14:paraId="4CF4FFC1" w14:textId="70CCB5C5" w:rsidR="009370B8" w:rsidRDefault="009370B8" w:rsidP="009370B8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b/>
          <w:sz w:val="32"/>
          <w:szCs w:val="32"/>
        </w:rPr>
      </w:pPr>
      <w:r w:rsidRPr="009370B8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03F22B81" wp14:editId="7E194692">
            <wp:extent cx="83820" cy="38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" cy="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370B8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5B189FAC" wp14:editId="55036240">
            <wp:extent cx="83820" cy="38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" cy="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370B8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0F26B64F" wp14:editId="43205CF3">
            <wp:extent cx="83820" cy="38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" cy="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370B8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5EB6CBB6" wp14:editId="3792F180">
            <wp:extent cx="83820" cy="38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" cy="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370B8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4DAAA82C" wp14:editId="698C1E1F">
            <wp:extent cx="83820" cy="381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" cy="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370B8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0DE069B7" wp14:editId="0802DC5E">
            <wp:extent cx="83820" cy="381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" cy="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4972C" w14:textId="090F6901" w:rsidR="009370B8" w:rsidRPr="009370B8" w:rsidRDefault="009370B8" w:rsidP="009370B8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sz w:val="32"/>
          <w:szCs w:val="32"/>
        </w:rPr>
      </w:pPr>
      <w:r w:rsidRPr="009370B8">
        <w:rPr>
          <w:rFonts w:ascii="Times New Roman" w:hAnsi="Times New Roman" w:cs="Times New Roman"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74694BC3" wp14:editId="10D9E507">
            <wp:simplePos x="0" y="0"/>
            <wp:positionH relativeFrom="column">
              <wp:posOffset>350520</wp:posOffset>
            </wp:positionH>
            <wp:positionV relativeFrom="paragraph">
              <wp:posOffset>10160</wp:posOffset>
            </wp:positionV>
            <wp:extent cx="5105400" cy="811530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35" r="442" b="4828"/>
                    <a:stretch/>
                  </pic:blipFill>
                  <pic:spPr bwMode="auto">
                    <a:xfrm>
                      <a:off x="0" y="0"/>
                      <a:ext cx="5105400" cy="811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370B8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B8C4DAC" wp14:editId="47F85B26">
            <wp:extent cx="83820" cy="38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" cy="3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031EB9" w14:textId="0A6EBA07" w:rsidR="00E83A5E" w:rsidRDefault="00E83A5E" w:rsidP="00E83A5E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b/>
          <w:sz w:val="32"/>
          <w:szCs w:val="32"/>
        </w:rPr>
      </w:pPr>
    </w:p>
    <w:p w14:paraId="59BEA720" w14:textId="5138BF4A" w:rsidR="00E83A5E" w:rsidRDefault="00E83A5E" w:rsidP="00E83A5E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sz w:val="32"/>
          <w:szCs w:val="32"/>
        </w:rPr>
      </w:pPr>
    </w:p>
    <w:p w14:paraId="021E63A6" w14:textId="42A63520" w:rsidR="00E83A5E" w:rsidRDefault="00E83A5E" w:rsidP="00E83A5E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sz w:val="32"/>
          <w:szCs w:val="32"/>
        </w:rPr>
      </w:pPr>
    </w:p>
    <w:p w14:paraId="62E195CB" w14:textId="77777777" w:rsidR="00E83A5E" w:rsidRDefault="00E83A5E" w:rsidP="00E83A5E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sz w:val="32"/>
          <w:szCs w:val="32"/>
        </w:rPr>
      </w:pPr>
    </w:p>
    <w:p w14:paraId="033C7953" w14:textId="77777777" w:rsidR="00E83A5E" w:rsidRDefault="00E83A5E" w:rsidP="00E83A5E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sz w:val="32"/>
          <w:szCs w:val="32"/>
        </w:rPr>
      </w:pPr>
    </w:p>
    <w:p w14:paraId="420710D6" w14:textId="77777777" w:rsidR="00E83A5E" w:rsidRDefault="00E83A5E" w:rsidP="00E83A5E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sz w:val="32"/>
          <w:szCs w:val="32"/>
        </w:rPr>
      </w:pPr>
    </w:p>
    <w:p w14:paraId="241DB79D" w14:textId="77777777" w:rsidR="00E83A5E" w:rsidRDefault="00E83A5E" w:rsidP="00E83A5E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sz w:val="32"/>
          <w:szCs w:val="32"/>
        </w:rPr>
      </w:pPr>
    </w:p>
    <w:p w14:paraId="2319D2A9" w14:textId="77777777" w:rsidR="00E83A5E" w:rsidRDefault="00E83A5E" w:rsidP="00E83A5E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sz w:val="32"/>
          <w:szCs w:val="32"/>
        </w:rPr>
      </w:pPr>
    </w:p>
    <w:p w14:paraId="30B361F5" w14:textId="77777777" w:rsidR="00E83A5E" w:rsidRDefault="00E83A5E" w:rsidP="00E83A5E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sz w:val="32"/>
          <w:szCs w:val="32"/>
        </w:rPr>
      </w:pPr>
    </w:p>
    <w:p w14:paraId="6CC1AF32" w14:textId="77777777" w:rsidR="00E83A5E" w:rsidRDefault="00E83A5E" w:rsidP="00E83A5E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sz w:val="32"/>
          <w:szCs w:val="32"/>
        </w:rPr>
      </w:pPr>
    </w:p>
    <w:p w14:paraId="5D6AFE09" w14:textId="77777777" w:rsidR="00E83A5E" w:rsidRDefault="00E83A5E" w:rsidP="00E83A5E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sz w:val="32"/>
          <w:szCs w:val="32"/>
        </w:rPr>
      </w:pPr>
    </w:p>
    <w:p w14:paraId="6CA07642" w14:textId="77777777" w:rsidR="00E83A5E" w:rsidRDefault="00E83A5E" w:rsidP="00E83A5E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sz w:val="32"/>
          <w:szCs w:val="32"/>
        </w:rPr>
      </w:pPr>
    </w:p>
    <w:p w14:paraId="62E5BDC2" w14:textId="77777777" w:rsidR="00E83A5E" w:rsidRDefault="00E83A5E" w:rsidP="00E83A5E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sz w:val="32"/>
          <w:szCs w:val="32"/>
        </w:rPr>
      </w:pPr>
    </w:p>
    <w:p w14:paraId="22AD9804" w14:textId="6ED23E56" w:rsidR="00E83A5E" w:rsidRDefault="00E83A5E" w:rsidP="00E83A5E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sz w:val="32"/>
          <w:szCs w:val="32"/>
        </w:rPr>
      </w:pPr>
    </w:p>
    <w:p w14:paraId="78AD9170" w14:textId="77777777" w:rsidR="00E83A5E" w:rsidRDefault="00E83A5E" w:rsidP="00E83A5E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sz w:val="32"/>
          <w:szCs w:val="32"/>
        </w:rPr>
      </w:pPr>
    </w:p>
    <w:p w14:paraId="35B17A89" w14:textId="77777777" w:rsidR="00E83A5E" w:rsidRDefault="00E83A5E" w:rsidP="00E83A5E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sz w:val="32"/>
          <w:szCs w:val="32"/>
        </w:rPr>
      </w:pPr>
    </w:p>
    <w:p w14:paraId="74B6B58E" w14:textId="5CFF6C16" w:rsidR="00E83A5E" w:rsidRPr="00E83A5E" w:rsidRDefault="00E83A5E" w:rsidP="00E83A5E">
      <w:pPr>
        <w:pStyle w:val="ListParagraph"/>
        <w:widowControl w:val="0"/>
        <w:tabs>
          <w:tab w:val="left" w:pos="1254"/>
        </w:tabs>
        <w:autoSpaceDE w:val="0"/>
        <w:autoSpaceDN w:val="0"/>
        <w:spacing w:after="0" w:line="244" w:lineRule="exact"/>
        <w:ind w:left="540"/>
        <w:rPr>
          <w:rFonts w:ascii="Times New Roman" w:hAnsi="Times New Roman" w:cs="Times New Roman"/>
          <w:sz w:val="32"/>
          <w:szCs w:val="32"/>
        </w:rPr>
      </w:pPr>
    </w:p>
    <w:sectPr w:rsidR="00E83A5E" w:rsidRPr="00E83A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E0EBF"/>
    <w:multiLevelType w:val="hybridMultilevel"/>
    <w:tmpl w:val="9ECC7026"/>
    <w:lvl w:ilvl="0" w:tplc="04090009">
      <w:start w:val="1"/>
      <w:numFmt w:val="bullet"/>
      <w:lvlText w:val="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5EDC62D5"/>
    <w:multiLevelType w:val="hybridMultilevel"/>
    <w:tmpl w:val="C70476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5720E9"/>
    <w:multiLevelType w:val="hybridMultilevel"/>
    <w:tmpl w:val="F932841C"/>
    <w:lvl w:ilvl="0" w:tplc="0409000B">
      <w:start w:val="1"/>
      <w:numFmt w:val="bullet"/>
      <w:lvlText w:val=""/>
      <w:lvlJc w:val="left"/>
      <w:pPr>
        <w:ind w:left="16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MLA0NDMzMbQwsrBU0lEKTi0uzszPAykwrAUANemQ+ywAAAA="/>
  </w:docVars>
  <w:rsids>
    <w:rsidRoot w:val="00E83A5E"/>
    <w:rsid w:val="009370B8"/>
    <w:rsid w:val="00C45420"/>
    <w:rsid w:val="00E83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C7F85"/>
  <w15:chartTrackingRefBased/>
  <w15:docId w15:val="{B89686B1-84AB-462A-9BC7-048E8C1CD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3A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E83A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124</Words>
  <Characters>712</Characters>
  <Application>Microsoft Office Word</Application>
  <DocSecurity>0</DocSecurity>
  <Lines>5</Lines>
  <Paragraphs>1</Paragraphs>
  <ScaleCrop>false</ScaleCrop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htesham Zafar</dc:creator>
  <cp:keywords/>
  <dc:description/>
  <cp:lastModifiedBy>Syed Hassan</cp:lastModifiedBy>
  <cp:revision>2</cp:revision>
  <dcterms:created xsi:type="dcterms:W3CDTF">2021-05-19T12:28:00Z</dcterms:created>
  <dcterms:modified xsi:type="dcterms:W3CDTF">2021-05-19T14:34:00Z</dcterms:modified>
</cp:coreProperties>
</file>